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2AB125FF" w:rsidR="00F102CC" w:rsidRPr="003D5AF6" w:rsidRDefault="002B376C">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690B6C1E" w:rsidR="00F102CC" w:rsidRPr="003D5AF6" w:rsidRDefault="002B376C">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763FBBD9" w:rsidR="00F102CC" w:rsidRPr="003D5AF6" w:rsidRDefault="002B376C">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2A022B18" w:rsidR="00F102CC" w:rsidRPr="003D5AF6" w:rsidRDefault="00554A5C">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4D2F48A1"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303C130F" w:rsidR="00F102CC" w:rsidRPr="003D5AF6" w:rsidRDefault="00554A5C">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061664D4" w:rsidR="00F102CC" w:rsidRPr="003D5AF6" w:rsidRDefault="002B376C">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2426C932" w:rsidR="00F102CC" w:rsidRPr="003D5AF6" w:rsidRDefault="002B376C">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F015522" w:rsidR="00F102CC" w:rsidRPr="003D5AF6" w:rsidRDefault="002B376C">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554A5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554A5C" w:rsidRDefault="00554A5C" w:rsidP="00554A5C">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DA84BCA" w14:textId="77777777" w:rsidR="00853AAE" w:rsidRDefault="00554A5C" w:rsidP="00554A5C">
            <w:pPr>
              <w:rPr>
                <w:rFonts w:ascii="Noto Sans" w:eastAsia="Noto Sans" w:hAnsi="Noto Sans" w:cs="Noto Sans"/>
                <w:bCs/>
                <w:color w:val="434343"/>
                <w:sz w:val="18"/>
                <w:szCs w:val="18"/>
              </w:rPr>
            </w:pPr>
            <w:r>
              <w:rPr>
                <w:rFonts w:ascii="Noto Sans" w:eastAsia="Noto Sans" w:hAnsi="Noto Sans" w:cs="Noto Sans"/>
                <w:bCs/>
                <w:color w:val="434343"/>
                <w:sz w:val="18"/>
                <w:szCs w:val="18"/>
              </w:rPr>
              <w:t>Methods: Tetrahymena culture</w:t>
            </w:r>
          </w:p>
          <w:p w14:paraId="4AA8ECCC" w14:textId="08871B82" w:rsidR="00853AAE" w:rsidRPr="003D5AF6" w:rsidRDefault="00853AAE" w:rsidP="00554A5C">
            <w:pPr>
              <w:rPr>
                <w:rFonts w:ascii="Noto Sans" w:eastAsia="Noto Sans" w:hAnsi="Noto Sans" w:cs="Noto Sans"/>
                <w:bCs/>
                <w:color w:val="434343"/>
                <w:sz w:val="18"/>
                <w:szCs w:val="18"/>
              </w:rPr>
            </w:pPr>
            <w:r>
              <w:rPr>
                <w:rFonts w:ascii="Noto Sans" w:eastAsia="Noto Sans" w:hAnsi="Noto Sans" w:cs="Noto Sans"/>
                <w:bCs/>
                <w:color w:val="434343"/>
                <w:sz w:val="18"/>
                <w:szCs w:val="18"/>
              </w:rPr>
              <w:t>From the tetrahymena stock center as described in the tex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1D1B6471" w:rsidR="00554A5C" w:rsidRPr="003D5AF6" w:rsidRDefault="00554A5C" w:rsidP="00554A5C">
            <w:pPr>
              <w:rPr>
                <w:rFonts w:ascii="Noto Sans" w:eastAsia="Noto Sans" w:hAnsi="Noto Sans" w:cs="Noto Sans"/>
                <w:bCs/>
                <w:color w:val="434343"/>
                <w:sz w:val="18"/>
                <w:szCs w:val="18"/>
              </w:rPr>
            </w:pPr>
          </w:p>
        </w:tc>
      </w:tr>
      <w:tr w:rsidR="00554A5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554A5C" w:rsidRPr="003D5AF6" w:rsidRDefault="00554A5C" w:rsidP="00554A5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554A5C" w:rsidRDefault="00554A5C" w:rsidP="00554A5C">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554A5C" w:rsidRDefault="00554A5C" w:rsidP="00554A5C">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554A5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554A5C" w:rsidRDefault="00554A5C" w:rsidP="00554A5C">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554A5C" w:rsidRDefault="00554A5C" w:rsidP="00554A5C">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554A5C" w:rsidRDefault="00554A5C" w:rsidP="00554A5C">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554A5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554A5C" w:rsidRDefault="00554A5C" w:rsidP="00554A5C">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554A5C" w:rsidRPr="003D5AF6" w:rsidRDefault="00554A5C" w:rsidP="00554A5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3D6DE137" w:rsidR="00554A5C" w:rsidRDefault="00554A5C" w:rsidP="00554A5C">
            <w:pPr>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3B65CF47" w:rsidR="00F102CC" w:rsidRPr="003D5AF6" w:rsidRDefault="002B37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12DCAB23"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369E21C0" w:rsidR="00F102CC" w:rsidRPr="003D5AF6" w:rsidRDefault="00352A2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4BCD9788" w:rsidR="00F102CC" w:rsidRPr="003D5AF6" w:rsidRDefault="002B37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5FD94AD6" w:rsidR="00F102CC" w:rsidRDefault="002B376C">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2E18DC58" w:rsidR="00F102CC" w:rsidRPr="003D5AF6" w:rsidRDefault="002B37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0AC9E554" w:rsidR="00F102CC" w:rsidRPr="003D5AF6" w:rsidRDefault="002B37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7E6F7452" w:rsidR="00F102CC" w:rsidRPr="003D5AF6" w:rsidRDefault="002B37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14CE5F75" w:rsidR="00F102CC" w:rsidRPr="003D5AF6" w:rsidRDefault="002B37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4C30D41C" w:rsidR="00F102CC" w:rsidRPr="003D5AF6" w:rsidRDefault="002B37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08461064" w:rsidR="00F102CC" w:rsidRPr="003D5AF6" w:rsidRDefault="002B37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02EF741E" w:rsidR="00F102CC" w:rsidRPr="003D5AF6" w:rsidRDefault="002B37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374667AF" w:rsidR="00F102CC" w:rsidRPr="003D5AF6" w:rsidRDefault="002B37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230474AD" w:rsidR="00F102CC" w:rsidRPr="003D5AF6" w:rsidRDefault="002B37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4B832220" w:rsidR="00F102CC" w:rsidRPr="003D5AF6" w:rsidRDefault="002B37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ethods, Table S1, </w:t>
            </w:r>
            <w:r w:rsidR="004907EF" w:rsidRPr="004907EF">
              <w:rPr>
                <w:rFonts w:ascii="Noto Sans" w:eastAsia="Noto Sans" w:hAnsi="Noto Sans" w:cs="Noto Sans"/>
                <w:bCs/>
                <w:color w:val="434343"/>
                <w:sz w:val="18"/>
                <w:szCs w:val="18"/>
              </w:rPr>
              <w:t>Figure 1—figure supplement 2</w:t>
            </w:r>
            <w:r>
              <w:rPr>
                <w:rFonts w:ascii="Noto Sans" w:eastAsia="Noto Sans" w:hAnsi="Noto Sans" w:cs="Noto Sans"/>
                <w:bCs/>
                <w:color w:val="434343"/>
                <w:sz w:val="18"/>
                <w:szCs w:val="18"/>
              </w:rPr>
              <w:t xml:space="preserve">, </w:t>
            </w:r>
            <w:r w:rsidR="004907EF" w:rsidRPr="004907EF">
              <w:rPr>
                <w:rFonts w:ascii="Noto Sans" w:eastAsia="Noto Sans" w:hAnsi="Noto Sans" w:cs="Noto Sans"/>
                <w:bCs/>
                <w:color w:val="434343"/>
                <w:sz w:val="18"/>
                <w:szCs w:val="18"/>
              </w:rPr>
              <w:t>Figure 2—figure supplement 3</w:t>
            </w:r>
            <w:r>
              <w:rPr>
                <w:rFonts w:ascii="Noto Sans" w:eastAsia="Noto Sans" w:hAnsi="Noto Sans" w:cs="Noto Sans"/>
                <w:bCs/>
                <w:color w:val="434343"/>
                <w:sz w:val="18"/>
                <w:szCs w:val="18"/>
              </w:rPr>
              <w:t xml:space="preserve">, </w:t>
            </w:r>
            <w:proofErr w:type="spellStart"/>
            <w:r>
              <w:rPr>
                <w:rFonts w:ascii="Noto Sans" w:eastAsia="Noto Sans" w:hAnsi="Noto Sans" w:cs="Noto Sans"/>
                <w:bCs/>
                <w:color w:val="434343"/>
                <w:sz w:val="18"/>
                <w:szCs w:val="18"/>
              </w:rPr>
              <w:t>zenodo</w:t>
            </w:r>
            <w:proofErr w:type="spellEnd"/>
            <w:r>
              <w:rPr>
                <w:rFonts w:ascii="Noto Sans" w:eastAsia="Noto Sans" w:hAnsi="Noto Sans" w:cs="Noto Sans"/>
                <w:bCs/>
                <w:color w:val="434343"/>
                <w:sz w:val="18"/>
                <w:szCs w:val="18"/>
              </w:rPr>
              <w:t xml:space="preserve"> database</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50E03D40" w:rsidR="00F102CC" w:rsidRPr="003D5AF6" w:rsidRDefault="00F64E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deposi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0C6ED938" w:rsidR="00F102CC" w:rsidRPr="003D5AF6" w:rsidRDefault="00F64E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deposi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139002B4" w:rsidR="00F102CC" w:rsidRPr="003D5AF6" w:rsidRDefault="00F64E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42AC185C" w:rsidR="00F102CC" w:rsidRPr="003D5AF6" w:rsidRDefault="00F64E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deposi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429592D8" w:rsidR="00F102CC" w:rsidRPr="004907EF" w:rsidRDefault="00F64E56">
            <w:pPr>
              <w:spacing w:line="225" w:lineRule="auto"/>
              <w:rPr>
                <w:rFonts w:ascii="Noto Sans" w:eastAsia="Noto Sans" w:hAnsi="Noto Sans" w:cs="Noto Sans"/>
                <w:bCs/>
                <w:color w:val="434343"/>
                <w:sz w:val="18"/>
                <w:szCs w:val="18"/>
              </w:rPr>
            </w:pPr>
            <w:r w:rsidRPr="004907EF">
              <w:rPr>
                <w:rFonts w:ascii="Noto Sans" w:eastAsia="Noto Sans" w:hAnsi="Noto Sans" w:cs="Noto Sans"/>
                <w:bCs/>
                <w:color w:val="434343"/>
                <w:sz w:val="18"/>
                <w:szCs w:val="18"/>
              </w:rPr>
              <w:t>Data deposi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102CC" w:rsidRPr="003D5AF6" w:rsidRDefault="00F102CC">
            <w:pPr>
              <w:spacing w:line="225" w:lineRule="auto"/>
              <w:rPr>
                <w:rFonts w:ascii="Noto Sans" w:eastAsia="Noto Sans" w:hAnsi="Noto Sans" w:cs="Noto Sans"/>
                <w:bCs/>
                <w:color w:val="434343"/>
                <w:sz w:val="18"/>
                <w:szCs w:val="18"/>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lastRenderedPageBreak/>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673AE00C" w:rsidR="00F102CC" w:rsidRPr="003D5AF6" w:rsidRDefault="00F64E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deposi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F102CC" w:rsidRPr="003D5AF6" w:rsidRDefault="00F102CC">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5158A1D6" w:rsidR="00F102CC" w:rsidRPr="003D5AF6" w:rsidRDefault="00CA31A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 xml:space="preserve">Indicate how samples were allocated into experimental groups (in the case of clinical studies, </w:t>
      </w:r>
      <w:r>
        <w:lastRenderedPageBreak/>
        <w:t>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2EEA7" w14:textId="77777777" w:rsidR="00840993" w:rsidRDefault="00840993">
      <w:r>
        <w:separator/>
      </w:r>
    </w:p>
  </w:endnote>
  <w:endnote w:type="continuationSeparator" w:id="0">
    <w:p w14:paraId="223918D0" w14:textId="77777777" w:rsidR="00840993" w:rsidRDefault="008409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Calibri"/>
    <w:panose1 w:val="020B0502040504020204"/>
    <w:charset w:val="00"/>
    <w:family w:val="swiss"/>
    <w:pitch w:val="variable"/>
    <w:sig w:usb0="E00082FF" w:usb1="400078FF" w:usb2="0800002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4C6CF" w14:textId="77777777" w:rsidR="00840993" w:rsidRDefault="00840993">
      <w:r>
        <w:separator/>
      </w:r>
    </w:p>
  </w:footnote>
  <w:footnote w:type="continuationSeparator" w:id="0">
    <w:p w14:paraId="578F26AF" w14:textId="77777777" w:rsidR="00840993" w:rsidRDefault="008409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87187536">
    <w:abstractNumId w:val="2"/>
  </w:num>
  <w:num w:numId="2" w16cid:durableId="2102336767">
    <w:abstractNumId w:val="0"/>
  </w:num>
  <w:num w:numId="3" w16cid:durableId="472868843">
    <w:abstractNumId w:val="1"/>
  </w:num>
  <w:num w:numId="4" w16cid:durableId="15511911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tjQ1NDMzNTAxNLJU0lEKTi0uzszPAykwrAUAuShjtywAAAA="/>
  </w:docVars>
  <w:rsids>
    <w:rsidRoot w:val="00F102CC"/>
    <w:rsid w:val="001B3BCC"/>
    <w:rsid w:val="002209A8"/>
    <w:rsid w:val="002B376C"/>
    <w:rsid w:val="00352A2B"/>
    <w:rsid w:val="003D5AF6"/>
    <w:rsid w:val="00427975"/>
    <w:rsid w:val="00485EDE"/>
    <w:rsid w:val="004907EF"/>
    <w:rsid w:val="004E2C31"/>
    <w:rsid w:val="00554A5C"/>
    <w:rsid w:val="005B0259"/>
    <w:rsid w:val="007054B6"/>
    <w:rsid w:val="00840993"/>
    <w:rsid w:val="00853AAE"/>
    <w:rsid w:val="009C7B26"/>
    <w:rsid w:val="00A11E52"/>
    <w:rsid w:val="00BD41E9"/>
    <w:rsid w:val="00C84413"/>
    <w:rsid w:val="00CA31AF"/>
    <w:rsid w:val="00EB6D72"/>
    <w:rsid w:val="00F102CC"/>
    <w:rsid w:val="00F64E56"/>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6</Pages>
  <Words>1452</Words>
  <Characters>827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cotte</cp:lastModifiedBy>
  <cp:revision>14</cp:revision>
  <dcterms:created xsi:type="dcterms:W3CDTF">2022-02-28T12:21:00Z</dcterms:created>
  <dcterms:modified xsi:type="dcterms:W3CDTF">2022-10-21T15:28:00Z</dcterms:modified>
</cp:coreProperties>
</file>